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502A2" w14:textId="6C3F1D04" w:rsidR="00905222" w:rsidRPr="001B5315" w:rsidRDefault="00905222" w:rsidP="00905222">
      <w:pPr>
        <w:jc w:val="center"/>
        <w:rPr>
          <w:b/>
        </w:rPr>
      </w:pPr>
      <w:r w:rsidRPr="001B5315">
        <w:rPr>
          <w:b/>
        </w:rPr>
        <w:t xml:space="preserve">THE BUSINESS </w:t>
      </w:r>
      <w:r w:rsidR="00DC682D">
        <w:rPr>
          <w:b/>
        </w:rPr>
        <w:t>CASE</w:t>
      </w:r>
      <w:r w:rsidRPr="001B5315">
        <w:rPr>
          <w:b/>
        </w:rPr>
        <w:t xml:space="preserve"> JOURNAL (BCJ)</w:t>
      </w:r>
    </w:p>
    <w:p w14:paraId="3552C077" w14:textId="4EF55BE2" w:rsidR="00905222" w:rsidRDefault="00DC682D" w:rsidP="00905222">
      <w:pPr>
        <w:jc w:val="center"/>
      </w:pPr>
      <w:r>
        <w:t>Article</w:t>
      </w:r>
      <w:r w:rsidR="00905222">
        <w:t xml:space="preserve"> Review Form (revised </w:t>
      </w:r>
      <w:r w:rsidR="002F389C">
        <w:t>8/8/2019</w:t>
      </w:r>
      <w:r w:rsidR="00905222">
        <w:t>)</w:t>
      </w:r>
    </w:p>
    <w:p w14:paraId="42AE773D" w14:textId="77777777" w:rsidR="00905222" w:rsidRDefault="00905222" w:rsidP="00905222"/>
    <w:p w14:paraId="3A21349E" w14:textId="77777777" w:rsidR="00905222" w:rsidRDefault="00905222" w:rsidP="00905222"/>
    <w:p w14:paraId="5F682291" w14:textId="3BE815D8" w:rsidR="00DC682D" w:rsidRDefault="00DC682D" w:rsidP="00DC682D">
      <w:r>
        <w:t>Article</w:t>
      </w:r>
      <w:r w:rsidR="00905222">
        <w:t xml:space="preserve"> title</w:t>
      </w:r>
      <w:r>
        <w:t>:</w:t>
      </w:r>
      <w:r w:rsidRPr="00DC682D">
        <w:t xml:space="preserve"> </w:t>
      </w:r>
      <w:r>
        <w:t>Character Development in Case Writing:  Theory &amp; Practice</w:t>
      </w:r>
    </w:p>
    <w:p w14:paraId="26EC5E47" w14:textId="39030D63" w:rsidR="00905222" w:rsidRDefault="00905222" w:rsidP="00905222">
      <w:r>
        <w:t>_____________________</w:t>
      </w:r>
      <w:r>
        <w:tab/>
      </w:r>
      <w:r>
        <w:tab/>
      </w:r>
      <w:r>
        <w:tab/>
      </w:r>
    </w:p>
    <w:p w14:paraId="54E98B34" w14:textId="77777777" w:rsidR="00905222" w:rsidRDefault="00905222" w:rsidP="00905222"/>
    <w:p w14:paraId="1E8E39B0" w14:textId="3AAD53BF" w:rsidR="00905222" w:rsidRPr="001B5315" w:rsidRDefault="00905222" w:rsidP="00905222">
      <w:pPr>
        <w:rPr>
          <w:b/>
        </w:rPr>
      </w:pPr>
      <w:r w:rsidRPr="001B5315">
        <w:rPr>
          <w:b/>
        </w:rPr>
        <w:t xml:space="preserve">I.  </w:t>
      </w:r>
      <w:r w:rsidR="00DC682D">
        <w:rPr>
          <w:b/>
        </w:rPr>
        <w:t>Article</w:t>
      </w:r>
      <w:r w:rsidRPr="001B5315">
        <w:rPr>
          <w:b/>
        </w:rPr>
        <w:t xml:space="preserve"> Content/Objectives</w:t>
      </w:r>
    </w:p>
    <w:p w14:paraId="5147C8B6" w14:textId="77777777" w:rsidR="00905222" w:rsidRDefault="00905222" w:rsidP="0090522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7"/>
        <w:gridCol w:w="644"/>
        <w:gridCol w:w="540"/>
        <w:gridCol w:w="4689"/>
      </w:tblGrid>
      <w:tr w:rsidR="00905222" w14:paraId="17A362C4" w14:textId="77777777" w:rsidTr="00750C64">
        <w:tc>
          <w:tcPr>
            <w:tcW w:w="3477" w:type="dxa"/>
          </w:tcPr>
          <w:p w14:paraId="49EBDBA9" w14:textId="77777777" w:rsidR="00905222" w:rsidRPr="001B5315" w:rsidRDefault="00905222" w:rsidP="00427CD9">
            <w:pPr>
              <w:rPr>
                <w:b/>
              </w:rPr>
            </w:pPr>
            <w:r w:rsidRPr="001B5315">
              <w:rPr>
                <w:b/>
              </w:rPr>
              <w:t>Criteria</w:t>
            </w:r>
          </w:p>
        </w:tc>
        <w:tc>
          <w:tcPr>
            <w:tcW w:w="644" w:type="dxa"/>
          </w:tcPr>
          <w:p w14:paraId="7856D1A9" w14:textId="77777777" w:rsidR="00905222" w:rsidRPr="001B5315" w:rsidRDefault="00905222" w:rsidP="00427CD9">
            <w:pPr>
              <w:rPr>
                <w:b/>
              </w:rPr>
            </w:pPr>
            <w:r w:rsidRPr="001B5315">
              <w:rPr>
                <w:b/>
              </w:rPr>
              <w:t>Yes</w:t>
            </w:r>
          </w:p>
        </w:tc>
        <w:tc>
          <w:tcPr>
            <w:tcW w:w="540" w:type="dxa"/>
          </w:tcPr>
          <w:p w14:paraId="35B6367C" w14:textId="77777777" w:rsidR="00905222" w:rsidRPr="001B5315" w:rsidRDefault="00905222" w:rsidP="00427CD9">
            <w:pPr>
              <w:rPr>
                <w:b/>
              </w:rPr>
            </w:pPr>
            <w:r w:rsidRPr="001B5315">
              <w:rPr>
                <w:b/>
              </w:rPr>
              <w:t>No</w:t>
            </w:r>
          </w:p>
        </w:tc>
        <w:tc>
          <w:tcPr>
            <w:tcW w:w="4689" w:type="dxa"/>
          </w:tcPr>
          <w:p w14:paraId="2A54F0B7" w14:textId="77777777" w:rsidR="00905222" w:rsidRPr="001B5315" w:rsidRDefault="00905222" w:rsidP="00427CD9">
            <w:pPr>
              <w:rPr>
                <w:b/>
              </w:rPr>
            </w:pPr>
            <w:r w:rsidRPr="001B5315">
              <w:rPr>
                <w:b/>
              </w:rPr>
              <w:t>Comments</w:t>
            </w:r>
          </w:p>
        </w:tc>
      </w:tr>
      <w:tr w:rsidR="00905222" w14:paraId="380E8057" w14:textId="77777777" w:rsidTr="00750C64">
        <w:tc>
          <w:tcPr>
            <w:tcW w:w="3477" w:type="dxa"/>
          </w:tcPr>
          <w:p w14:paraId="7210BB36" w14:textId="77777777" w:rsidR="00905222" w:rsidRDefault="00905222" w:rsidP="00427CD9"/>
        </w:tc>
        <w:tc>
          <w:tcPr>
            <w:tcW w:w="644" w:type="dxa"/>
          </w:tcPr>
          <w:p w14:paraId="06EB07CC" w14:textId="77777777" w:rsidR="00905222" w:rsidRDefault="00905222" w:rsidP="00427CD9"/>
        </w:tc>
        <w:tc>
          <w:tcPr>
            <w:tcW w:w="540" w:type="dxa"/>
          </w:tcPr>
          <w:p w14:paraId="0196D649" w14:textId="77777777" w:rsidR="00905222" w:rsidRDefault="00905222" w:rsidP="00427CD9"/>
        </w:tc>
        <w:tc>
          <w:tcPr>
            <w:tcW w:w="4689" w:type="dxa"/>
          </w:tcPr>
          <w:p w14:paraId="12A75257" w14:textId="77777777" w:rsidR="00905222" w:rsidRDefault="00905222" w:rsidP="00427CD9"/>
        </w:tc>
      </w:tr>
      <w:tr w:rsidR="00905222" w14:paraId="7F56AA08" w14:textId="77777777" w:rsidTr="00750C64">
        <w:tc>
          <w:tcPr>
            <w:tcW w:w="3477" w:type="dxa"/>
          </w:tcPr>
          <w:p w14:paraId="1F5E5972" w14:textId="156E4EC6" w:rsidR="00905222" w:rsidRDefault="00905222" w:rsidP="00427CD9">
            <w:r>
              <w:t xml:space="preserve">1. Is the </w:t>
            </w:r>
            <w:r w:rsidR="00DC682D">
              <w:t>article</w:t>
            </w:r>
            <w:r>
              <w:t xml:space="preserve"> interesting?</w:t>
            </w:r>
          </w:p>
          <w:p w14:paraId="019A1F51" w14:textId="77777777" w:rsidR="00905222" w:rsidRDefault="00905222" w:rsidP="00427CD9"/>
        </w:tc>
        <w:tc>
          <w:tcPr>
            <w:tcW w:w="644" w:type="dxa"/>
          </w:tcPr>
          <w:p w14:paraId="10B0230C" w14:textId="4C490DAD" w:rsidR="00905222" w:rsidRDefault="00DC682D" w:rsidP="00427CD9">
            <w:r>
              <w:t>X</w:t>
            </w:r>
          </w:p>
        </w:tc>
        <w:tc>
          <w:tcPr>
            <w:tcW w:w="540" w:type="dxa"/>
          </w:tcPr>
          <w:p w14:paraId="503D34D0" w14:textId="77777777" w:rsidR="00905222" w:rsidRDefault="00905222" w:rsidP="00427CD9"/>
        </w:tc>
        <w:tc>
          <w:tcPr>
            <w:tcW w:w="4689" w:type="dxa"/>
          </w:tcPr>
          <w:p w14:paraId="571FF068" w14:textId="77777777" w:rsidR="00905222" w:rsidRDefault="00905222" w:rsidP="00427CD9"/>
        </w:tc>
      </w:tr>
      <w:tr w:rsidR="00905222" w14:paraId="0DAB2368" w14:textId="77777777" w:rsidTr="00750C64">
        <w:tc>
          <w:tcPr>
            <w:tcW w:w="3477" w:type="dxa"/>
          </w:tcPr>
          <w:p w14:paraId="3AC5F675" w14:textId="38AC89E0" w:rsidR="00905222" w:rsidRDefault="00905222" w:rsidP="00427CD9">
            <w:r>
              <w:t xml:space="preserve">2. Can the </w:t>
            </w:r>
            <w:r w:rsidR="00DC682D">
              <w:t>article</w:t>
            </w:r>
            <w:r>
              <w:t xml:space="preserve"> be used to meet the stated objectives?</w:t>
            </w:r>
          </w:p>
        </w:tc>
        <w:tc>
          <w:tcPr>
            <w:tcW w:w="644" w:type="dxa"/>
          </w:tcPr>
          <w:p w14:paraId="578CC297" w14:textId="299E7CFE" w:rsidR="00905222" w:rsidRDefault="00DC682D" w:rsidP="00427CD9">
            <w:r>
              <w:t>X</w:t>
            </w:r>
          </w:p>
        </w:tc>
        <w:tc>
          <w:tcPr>
            <w:tcW w:w="540" w:type="dxa"/>
          </w:tcPr>
          <w:p w14:paraId="4E11FDC3" w14:textId="77777777" w:rsidR="00905222" w:rsidRDefault="00905222" w:rsidP="00427CD9"/>
        </w:tc>
        <w:tc>
          <w:tcPr>
            <w:tcW w:w="4689" w:type="dxa"/>
          </w:tcPr>
          <w:p w14:paraId="2340F2B1" w14:textId="77777777" w:rsidR="00905222" w:rsidRDefault="00905222" w:rsidP="00427CD9"/>
        </w:tc>
      </w:tr>
      <w:tr w:rsidR="00905222" w14:paraId="519675E8" w14:textId="77777777" w:rsidTr="00750C64">
        <w:tc>
          <w:tcPr>
            <w:tcW w:w="3477" w:type="dxa"/>
          </w:tcPr>
          <w:p w14:paraId="7979FB9C" w14:textId="776A9466" w:rsidR="00905222" w:rsidRDefault="00905222" w:rsidP="00427CD9">
            <w:r>
              <w:t xml:space="preserve">3.  Will this </w:t>
            </w:r>
            <w:r w:rsidR="00DC682D">
              <w:t>article</w:t>
            </w:r>
            <w:r>
              <w:t xml:space="preserve"> be effective?</w:t>
            </w:r>
          </w:p>
        </w:tc>
        <w:tc>
          <w:tcPr>
            <w:tcW w:w="644" w:type="dxa"/>
          </w:tcPr>
          <w:p w14:paraId="57B67DAA" w14:textId="402DD944" w:rsidR="00905222" w:rsidRDefault="00DC682D" w:rsidP="00427CD9">
            <w:r>
              <w:t>X</w:t>
            </w:r>
          </w:p>
        </w:tc>
        <w:tc>
          <w:tcPr>
            <w:tcW w:w="540" w:type="dxa"/>
          </w:tcPr>
          <w:p w14:paraId="0EFFD57A" w14:textId="77777777" w:rsidR="00905222" w:rsidRDefault="00905222" w:rsidP="00427CD9"/>
        </w:tc>
        <w:tc>
          <w:tcPr>
            <w:tcW w:w="4689" w:type="dxa"/>
          </w:tcPr>
          <w:p w14:paraId="07AD6052" w14:textId="77777777" w:rsidR="00905222" w:rsidRDefault="00905222" w:rsidP="00427CD9"/>
          <w:p w14:paraId="2154E9B5" w14:textId="77777777" w:rsidR="00905222" w:rsidRDefault="00905222" w:rsidP="00427CD9"/>
        </w:tc>
      </w:tr>
      <w:tr w:rsidR="00905222" w14:paraId="54AF5D79" w14:textId="77777777" w:rsidTr="00750C64">
        <w:tc>
          <w:tcPr>
            <w:tcW w:w="3477" w:type="dxa"/>
          </w:tcPr>
          <w:p w14:paraId="1436251E" w14:textId="03176652" w:rsidR="00905222" w:rsidRDefault="00905222" w:rsidP="00427CD9">
            <w:r>
              <w:t xml:space="preserve">4.  Is the </w:t>
            </w:r>
            <w:r w:rsidR="00DC682D">
              <w:t>article</w:t>
            </w:r>
            <w:r>
              <w:t xml:space="preserve"> narrative apparently accurate?</w:t>
            </w:r>
          </w:p>
        </w:tc>
        <w:tc>
          <w:tcPr>
            <w:tcW w:w="644" w:type="dxa"/>
          </w:tcPr>
          <w:p w14:paraId="7C3AAF96" w14:textId="39F4DA00" w:rsidR="00905222" w:rsidRDefault="00DC682D" w:rsidP="00427CD9">
            <w:r>
              <w:t>X</w:t>
            </w:r>
          </w:p>
        </w:tc>
        <w:tc>
          <w:tcPr>
            <w:tcW w:w="540" w:type="dxa"/>
          </w:tcPr>
          <w:p w14:paraId="726EF677" w14:textId="77777777" w:rsidR="00905222" w:rsidRDefault="00905222" w:rsidP="00427CD9"/>
        </w:tc>
        <w:tc>
          <w:tcPr>
            <w:tcW w:w="4689" w:type="dxa"/>
          </w:tcPr>
          <w:p w14:paraId="25F21F81" w14:textId="77777777" w:rsidR="00905222" w:rsidRDefault="00905222" w:rsidP="00427CD9"/>
        </w:tc>
      </w:tr>
      <w:tr w:rsidR="00905222" w14:paraId="3BC5D7E8" w14:textId="77777777" w:rsidTr="00750C64">
        <w:tc>
          <w:tcPr>
            <w:tcW w:w="3477" w:type="dxa"/>
          </w:tcPr>
          <w:p w14:paraId="66A1BAFA" w14:textId="77777777" w:rsidR="00905222" w:rsidRDefault="00905222" w:rsidP="00427CD9">
            <w:r>
              <w:t xml:space="preserve">5. Are figures and tables adequately displayed and labeled </w:t>
            </w:r>
            <w:proofErr w:type="gramStart"/>
            <w:r>
              <w:t>according</w:t>
            </w:r>
            <w:proofErr w:type="gramEnd"/>
            <w:r>
              <w:t xml:space="preserve"> the APA guidelines?</w:t>
            </w:r>
          </w:p>
        </w:tc>
        <w:tc>
          <w:tcPr>
            <w:tcW w:w="644" w:type="dxa"/>
          </w:tcPr>
          <w:p w14:paraId="658F08B9" w14:textId="015BF2BE" w:rsidR="00905222" w:rsidRDefault="00DC682D" w:rsidP="00427CD9">
            <w:r>
              <w:t>X</w:t>
            </w:r>
          </w:p>
        </w:tc>
        <w:tc>
          <w:tcPr>
            <w:tcW w:w="540" w:type="dxa"/>
          </w:tcPr>
          <w:p w14:paraId="3B4E7D5F" w14:textId="77777777" w:rsidR="00905222" w:rsidRDefault="00905222" w:rsidP="00427CD9"/>
        </w:tc>
        <w:tc>
          <w:tcPr>
            <w:tcW w:w="4689" w:type="dxa"/>
          </w:tcPr>
          <w:p w14:paraId="4D2C6906" w14:textId="77777777" w:rsidR="00905222" w:rsidRDefault="00905222" w:rsidP="00427CD9"/>
        </w:tc>
      </w:tr>
      <w:tr w:rsidR="00905222" w14:paraId="7841C9E0" w14:textId="77777777" w:rsidTr="00750C64">
        <w:tc>
          <w:tcPr>
            <w:tcW w:w="3477" w:type="dxa"/>
          </w:tcPr>
          <w:p w14:paraId="2FF8B91F" w14:textId="745DB8C8" w:rsidR="00905222" w:rsidRDefault="00905222" w:rsidP="00427CD9">
            <w:r>
              <w:t xml:space="preserve">6.  Is the </w:t>
            </w:r>
            <w:r w:rsidR="00DC682D">
              <w:t>article</w:t>
            </w:r>
            <w:r>
              <w:t xml:space="preserve"> sufficiently complete, complex, and focused to be worthy of publication?</w:t>
            </w:r>
          </w:p>
        </w:tc>
        <w:tc>
          <w:tcPr>
            <w:tcW w:w="644" w:type="dxa"/>
          </w:tcPr>
          <w:p w14:paraId="73E2ABEE" w14:textId="3F7C141A" w:rsidR="00905222" w:rsidRDefault="00DC682D" w:rsidP="00427CD9">
            <w:r>
              <w:t>X</w:t>
            </w:r>
          </w:p>
        </w:tc>
        <w:tc>
          <w:tcPr>
            <w:tcW w:w="540" w:type="dxa"/>
          </w:tcPr>
          <w:p w14:paraId="59EAC936" w14:textId="77777777" w:rsidR="00905222" w:rsidRDefault="00905222" w:rsidP="00427CD9"/>
        </w:tc>
        <w:tc>
          <w:tcPr>
            <w:tcW w:w="4689" w:type="dxa"/>
          </w:tcPr>
          <w:p w14:paraId="1F361148" w14:textId="77777777" w:rsidR="00905222" w:rsidRDefault="00905222" w:rsidP="00427CD9"/>
        </w:tc>
      </w:tr>
      <w:tr w:rsidR="00905222" w14:paraId="7971312B" w14:textId="77777777" w:rsidTr="00750C64">
        <w:tc>
          <w:tcPr>
            <w:tcW w:w="3477" w:type="dxa"/>
          </w:tcPr>
          <w:p w14:paraId="0EEA8499" w14:textId="365A9D08" w:rsidR="00905222" w:rsidRDefault="00905222" w:rsidP="00427CD9">
            <w:r>
              <w:t xml:space="preserve">7.  Does the </w:t>
            </w:r>
            <w:r w:rsidR="00DC682D">
              <w:t>article</w:t>
            </w:r>
            <w:r>
              <w:t xml:space="preserve"> present a situation, problem or issue that is worthy of publication?  </w:t>
            </w:r>
            <w:r w:rsidRPr="001B5315">
              <w:rPr>
                <w:b/>
                <w:sz w:val="20"/>
                <w:szCs w:val="20"/>
              </w:rPr>
              <w:t xml:space="preserve">Note:  The </w:t>
            </w:r>
            <w:r w:rsidR="00DC682D">
              <w:rPr>
                <w:b/>
                <w:sz w:val="20"/>
                <w:szCs w:val="20"/>
              </w:rPr>
              <w:t>article</w:t>
            </w:r>
            <w:r w:rsidRPr="001B5315">
              <w:rPr>
                <w:b/>
                <w:sz w:val="20"/>
                <w:szCs w:val="20"/>
              </w:rPr>
              <w:t xml:space="preserve"> must present either a management situation that requires analysis or a business situation that requires a decision point</w:t>
            </w:r>
            <w:r>
              <w:rPr>
                <w:b/>
                <w:sz w:val="20"/>
                <w:szCs w:val="20"/>
              </w:rPr>
              <w:t>.</w:t>
            </w:r>
          </w:p>
        </w:tc>
        <w:tc>
          <w:tcPr>
            <w:tcW w:w="644" w:type="dxa"/>
          </w:tcPr>
          <w:p w14:paraId="55ED9C8D" w14:textId="161C0250" w:rsidR="00905222" w:rsidRDefault="00DC682D" w:rsidP="00427CD9">
            <w:r>
              <w:t>X</w:t>
            </w:r>
          </w:p>
        </w:tc>
        <w:tc>
          <w:tcPr>
            <w:tcW w:w="540" w:type="dxa"/>
          </w:tcPr>
          <w:p w14:paraId="179BA531" w14:textId="77777777" w:rsidR="00905222" w:rsidRDefault="00905222" w:rsidP="00427CD9"/>
        </w:tc>
        <w:tc>
          <w:tcPr>
            <w:tcW w:w="4689" w:type="dxa"/>
          </w:tcPr>
          <w:p w14:paraId="491D05B8" w14:textId="77777777" w:rsidR="00905222" w:rsidRDefault="00905222" w:rsidP="00427CD9"/>
        </w:tc>
      </w:tr>
      <w:tr w:rsidR="00905222" w14:paraId="19073ED9" w14:textId="77777777" w:rsidTr="00750C64">
        <w:tc>
          <w:tcPr>
            <w:tcW w:w="3477" w:type="dxa"/>
          </w:tcPr>
          <w:p w14:paraId="067829D9" w14:textId="3C19E68D" w:rsidR="00905222" w:rsidRDefault="00905222" w:rsidP="00427CD9">
            <w:r>
              <w:t xml:space="preserve">8.  Does the </w:t>
            </w:r>
            <w:r w:rsidR="00DC682D">
              <w:t>article</w:t>
            </w:r>
            <w:r>
              <w:t xml:space="preserve"> </w:t>
            </w:r>
            <w:proofErr w:type="gramStart"/>
            <w:r>
              <w:t>appear to be</w:t>
            </w:r>
            <w:proofErr w:type="gramEnd"/>
            <w:r>
              <w:t xml:space="preserve"> based on a real company/situation?</w:t>
            </w:r>
          </w:p>
        </w:tc>
        <w:tc>
          <w:tcPr>
            <w:tcW w:w="644" w:type="dxa"/>
          </w:tcPr>
          <w:p w14:paraId="4AEA1A9C" w14:textId="77777777" w:rsidR="00905222" w:rsidRDefault="00905222" w:rsidP="00427CD9"/>
        </w:tc>
        <w:tc>
          <w:tcPr>
            <w:tcW w:w="540" w:type="dxa"/>
          </w:tcPr>
          <w:p w14:paraId="120BB608" w14:textId="77777777" w:rsidR="00905222" w:rsidRDefault="00905222" w:rsidP="00427CD9"/>
        </w:tc>
        <w:tc>
          <w:tcPr>
            <w:tcW w:w="4689" w:type="dxa"/>
          </w:tcPr>
          <w:p w14:paraId="6652FED6" w14:textId="7D37E533" w:rsidR="00905222" w:rsidRDefault="00DC682D" w:rsidP="00427CD9">
            <w:r>
              <w:t>NA</w:t>
            </w:r>
          </w:p>
        </w:tc>
      </w:tr>
    </w:tbl>
    <w:p w14:paraId="4602BBE9" w14:textId="77777777" w:rsidR="00B525F9" w:rsidRDefault="00B525F9"/>
    <w:p w14:paraId="71EFB282" w14:textId="77777777" w:rsidR="00905222" w:rsidRDefault="00905222">
      <w:pPr>
        <w:rPr>
          <w:b/>
        </w:rPr>
      </w:pPr>
      <w:r w:rsidRPr="00905222">
        <w:rPr>
          <w:b/>
        </w:rPr>
        <w:t>II.  Teaching Note/Pedagogy</w:t>
      </w:r>
    </w:p>
    <w:p w14:paraId="13A00F67" w14:textId="77777777" w:rsidR="00905222" w:rsidRDefault="00905222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7"/>
        <w:gridCol w:w="644"/>
        <w:gridCol w:w="540"/>
        <w:gridCol w:w="4689"/>
      </w:tblGrid>
      <w:tr w:rsidR="00750C64" w:rsidRPr="001B5315" w14:paraId="640F64DD" w14:textId="77777777" w:rsidTr="00427CD9">
        <w:tc>
          <w:tcPr>
            <w:tcW w:w="3477" w:type="dxa"/>
          </w:tcPr>
          <w:p w14:paraId="7E7BA4BA" w14:textId="77777777" w:rsidR="00750C64" w:rsidRPr="001B5315" w:rsidRDefault="00750C64" w:rsidP="00427CD9">
            <w:pPr>
              <w:rPr>
                <w:b/>
              </w:rPr>
            </w:pPr>
            <w:r w:rsidRPr="001B5315">
              <w:rPr>
                <w:b/>
              </w:rPr>
              <w:t>Criteria</w:t>
            </w:r>
          </w:p>
        </w:tc>
        <w:tc>
          <w:tcPr>
            <w:tcW w:w="644" w:type="dxa"/>
          </w:tcPr>
          <w:p w14:paraId="686B6A41" w14:textId="77777777" w:rsidR="00750C64" w:rsidRPr="001B5315" w:rsidRDefault="00750C64" w:rsidP="00427CD9">
            <w:pPr>
              <w:rPr>
                <w:b/>
              </w:rPr>
            </w:pPr>
            <w:r w:rsidRPr="001B5315">
              <w:rPr>
                <w:b/>
              </w:rPr>
              <w:t>Yes</w:t>
            </w:r>
          </w:p>
        </w:tc>
        <w:tc>
          <w:tcPr>
            <w:tcW w:w="540" w:type="dxa"/>
          </w:tcPr>
          <w:p w14:paraId="7BD83506" w14:textId="77777777" w:rsidR="00750C64" w:rsidRPr="001B5315" w:rsidRDefault="00750C64" w:rsidP="00427CD9">
            <w:pPr>
              <w:rPr>
                <w:b/>
              </w:rPr>
            </w:pPr>
            <w:r w:rsidRPr="001B5315">
              <w:rPr>
                <w:b/>
              </w:rPr>
              <w:t>No</w:t>
            </w:r>
          </w:p>
        </w:tc>
        <w:tc>
          <w:tcPr>
            <w:tcW w:w="4689" w:type="dxa"/>
          </w:tcPr>
          <w:p w14:paraId="30771939" w14:textId="77777777" w:rsidR="00750C64" w:rsidRPr="001B5315" w:rsidRDefault="00750C64" w:rsidP="00427CD9">
            <w:pPr>
              <w:rPr>
                <w:b/>
              </w:rPr>
            </w:pPr>
            <w:r w:rsidRPr="001B5315">
              <w:rPr>
                <w:b/>
              </w:rPr>
              <w:t>Comments</w:t>
            </w:r>
          </w:p>
        </w:tc>
      </w:tr>
      <w:tr w:rsidR="00750C64" w14:paraId="77DA296F" w14:textId="77777777" w:rsidTr="00427CD9">
        <w:tc>
          <w:tcPr>
            <w:tcW w:w="3477" w:type="dxa"/>
          </w:tcPr>
          <w:p w14:paraId="3D9D653A" w14:textId="77777777" w:rsidR="00750C64" w:rsidRDefault="00750C64" w:rsidP="00427CD9"/>
        </w:tc>
        <w:tc>
          <w:tcPr>
            <w:tcW w:w="644" w:type="dxa"/>
          </w:tcPr>
          <w:p w14:paraId="5A412DF9" w14:textId="77777777" w:rsidR="00750C64" w:rsidRDefault="00750C64" w:rsidP="00427CD9"/>
        </w:tc>
        <w:tc>
          <w:tcPr>
            <w:tcW w:w="540" w:type="dxa"/>
          </w:tcPr>
          <w:p w14:paraId="118D8360" w14:textId="77777777" w:rsidR="00750C64" w:rsidRDefault="00750C64" w:rsidP="00427CD9"/>
        </w:tc>
        <w:tc>
          <w:tcPr>
            <w:tcW w:w="4689" w:type="dxa"/>
          </w:tcPr>
          <w:p w14:paraId="7CF5AC26" w14:textId="77777777" w:rsidR="00750C64" w:rsidRDefault="00750C64" w:rsidP="00427CD9"/>
        </w:tc>
      </w:tr>
      <w:tr w:rsidR="00750C64" w14:paraId="23AE1282" w14:textId="77777777" w:rsidTr="00427CD9">
        <w:tc>
          <w:tcPr>
            <w:tcW w:w="3477" w:type="dxa"/>
          </w:tcPr>
          <w:p w14:paraId="07747C71" w14:textId="6782C260" w:rsidR="00750C64" w:rsidRDefault="00750C64" w:rsidP="005F2BB5">
            <w:r>
              <w:t xml:space="preserve">1.  </w:t>
            </w:r>
            <w:r w:rsidR="005F2BB5">
              <w:t>D</w:t>
            </w:r>
            <w:r>
              <w:t xml:space="preserve">oes the teaching note include a synopsis of the </w:t>
            </w:r>
            <w:r w:rsidR="00DC682D">
              <w:t>article</w:t>
            </w:r>
            <w:r>
              <w:t>?</w:t>
            </w:r>
          </w:p>
        </w:tc>
        <w:tc>
          <w:tcPr>
            <w:tcW w:w="644" w:type="dxa"/>
          </w:tcPr>
          <w:p w14:paraId="1AD6AAEF" w14:textId="77777777" w:rsidR="00750C64" w:rsidRDefault="00750C64" w:rsidP="00427CD9"/>
        </w:tc>
        <w:tc>
          <w:tcPr>
            <w:tcW w:w="540" w:type="dxa"/>
          </w:tcPr>
          <w:p w14:paraId="386848EC" w14:textId="77777777" w:rsidR="00750C64" w:rsidRDefault="00750C64" w:rsidP="00427CD9"/>
        </w:tc>
        <w:tc>
          <w:tcPr>
            <w:tcW w:w="4689" w:type="dxa"/>
          </w:tcPr>
          <w:p w14:paraId="13C2651F" w14:textId="7005CEEC" w:rsidR="00750C64" w:rsidRDefault="00DC682D" w:rsidP="00427CD9">
            <w:r>
              <w:t>NA</w:t>
            </w:r>
          </w:p>
        </w:tc>
      </w:tr>
      <w:tr w:rsidR="00750C64" w14:paraId="66D45907" w14:textId="77777777" w:rsidTr="00427CD9">
        <w:tc>
          <w:tcPr>
            <w:tcW w:w="3477" w:type="dxa"/>
          </w:tcPr>
          <w:p w14:paraId="6808BA33" w14:textId="0E829D81" w:rsidR="00750C64" w:rsidRDefault="005F2BB5" w:rsidP="00427CD9">
            <w:r>
              <w:lastRenderedPageBreak/>
              <w:t xml:space="preserve">2.  Are the pedagogical objectives of the </w:t>
            </w:r>
            <w:r w:rsidR="00DC682D">
              <w:t>article</w:t>
            </w:r>
            <w:r>
              <w:t xml:space="preserve"> clearly set forth in the teaching note?</w:t>
            </w:r>
          </w:p>
        </w:tc>
        <w:tc>
          <w:tcPr>
            <w:tcW w:w="644" w:type="dxa"/>
          </w:tcPr>
          <w:p w14:paraId="31DC207A" w14:textId="77777777" w:rsidR="00750C64" w:rsidRDefault="00750C64" w:rsidP="00427CD9"/>
        </w:tc>
        <w:tc>
          <w:tcPr>
            <w:tcW w:w="540" w:type="dxa"/>
          </w:tcPr>
          <w:p w14:paraId="64D6BC03" w14:textId="77777777" w:rsidR="00750C64" w:rsidRDefault="00750C64" w:rsidP="00427CD9"/>
        </w:tc>
        <w:tc>
          <w:tcPr>
            <w:tcW w:w="4689" w:type="dxa"/>
          </w:tcPr>
          <w:p w14:paraId="1CF7BB2C" w14:textId="101D18A1" w:rsidR="00750C64" w:rsidRDefault="00DC682D" w:rsidP="00427CD9">
            <w:r>
              <w:t>NA</w:t>
            </w:r>
          </w:p>
        </w:tc>
      </w:tr>
      <w:tr w:rsidR="005F2BB5" w14:paraId="6E3CA7D5" w14:textId="77777777" w:rsidTr="00427CD9">
        <w:tc>
          <w:tcPr>
            <w:tcW w:w="3477" w:type="dxa"/>
          </w:tcPr>
          <w:p w14:paraId="7B685DC5" w14:textId="77777777" w:rsidR="005F2BB5" w:rsidRDefault="005F2BB5" w:rsidP="00427CD9">
            <w:r>
              <w:t>3.  Are the learning outcomes written in the appropriate format and measurable?</w:t>
            </w:r>
          </w:p>
        </w:tc>
        <w:tc>
          <w:tcPr>
            <w:tcW w:w="644" w:type="dxa"/>
          </w:tcPr>
          <w:p w14:paraId="6DE254E9" w14:textId="77777777" w:rsidR="005F2BB5" w:rsidRDefault="005F2BB5" w:rsidP="00427CD9"/>
        </w:tc>
        <w:tc>
          <w:tcPr>
            <w:tcW w:w="540" w:type="dxa"/>
          </w:tcPr>
          <w:p w14:paraId="1EE062B6" w14:textId="77777777" w:rsidR="005F2BB5" w:rsidRDefault="005F2BB5" w:rsidP="00427CD9"/>
        </w:tc>
        <w:tc>
          <w:tcPr>
            <w:tcW w:w="4689" w:type="dxa"/>
          </w:tcPr>
          <w:p w14:paraId="2137A188" w14:textId="78493657" w:rsidR="005F2BB5" w:rsidRDefault="00DC682D" w:rsidP="00427CD9">
            <w:r>
              <w:t>NA</w:t>
            </w:r>
          </w:p>
        </w:tc>
      </w:tr>
      <w:tr w:rsidR="005F2BB5" w14:paraId="5083DF18" w14:textId="77777777" w:rsidTr="00427CD9">
        <w:tc>
          <w:tcPr>
            <w:tcW w:w="3477" w:type="dxa"/>
          </w:tcPr>
          <w:p w14:paraId="27FF96E2" w14:textId="77777777" w:rsidR="005F2BB5" w:rsidRDefault="005F2BB5" w:rsidP="00427CD9">
            <w:r>
              <w:t>4.  Is the teaching not</w:t>
            </w:r>
            <w:r w:rsidR="001C47BF">
              <w:t>e</w:t>
            </w:r>
            <w:r>
              <w:t xml:space="preserve"> sufficiently complete?</w:t>
            </w:r>
          </w:p>
        </w:tc>
        <w:tc>
          <w:tcPr>
            <w:tcW w:w="644" w:type="dxa"/>
          </w:tcPr>
          <w:p w14:paraId="134C235D" w14:textId="77777777" w:rsidR="005F2BB5" w:rsidRDefault="005F2BB5" w:rsidP="00427CD9"/>
        </w:tc>
        <w:tc>
          <w:tcPr>
            <w:tcW w:w="540" w:type="dxa"/>
          </w:tcPr>
          <w:p w14:paraId="6AF5504B" w14:textId="77777777" w:rsidR="005F2BB5" w:rsidRDefault="005F2BB5" w:rsidP="00427CD9"/>
        </w:tc>
        <w:tc>
          <w:tcPr>
            <w:tcW w:w="4689" w:type="dxa"/>
          </w:tcPr>
          <w:p w14:paraId="60163F36" w14:textId="17033C89" w:rsidR="005F2BB5" w:rsidRDefault="00DC682D" w:rsidP="00427CD9">
            <w:r>
              <w:t>NA</w:t>
            </w:r>
          </w:p>
        </w:tc>
      </w:tr>
      <w:tr w:rsidR="005F2BB5" w14:paraId="6AF317ED" w14:textId="77777777" w:rsidTr="00427CD9">
        <w:tc>
          <w:tcPr>
            <w:tcW w:w="3477" w:type="dxa"/>
          </w:tcPr>
          <w:p w14:paraId="6E128BCF" w14:textId="2F6E053B" w:rsidR="005F2BB5" w:rsidRDefault="005F2BB5" w:rsidP="00427CD9">
            <w:r>
              <w:t xml:space="preserve">5.  Does the teaching note cover </w:t>
            </w:r>
            <w:proofErr w:type="gramStart"/>
            <w:r>
              <w:t>all of</w:t>
            </w:r>
            <w:proofErr w:type="gramEnd"/>
            <w:r>
              <w:t xml:space="preserve"> the </w:t>
            </w:r>
            <w:r w:rsidR="00DC682D">
              <w:t>article</w:t>
            </w:r>
            <w:r>
              <w:t xml:space="preserve"> objectives?</w:t>
            </w:r>
          </w:p>
        </w:tc>
        <w:tc>
          <w:tcPr>
            <w:tcW w:w="644" w:type="dxa"/>
          </w:tcPr>
          <w:p w14:paraId="588A7A36" w14:textId="77777777" w:rsidR="005F2BB5" w:rsidRDefault="005F2BB5" w:rsidP="00427CD9"/>
        </w:tc>
        <w:tc>
          <w:tcPr>
            <w:tcW w:w="540" w:type="dxa"/>
          </w:tcPr>
          <w:p w14:paraId="537F46C1" w14:textId="77777777" w:rsidR="005F2BB5" w:rsidRDefault="005F2BB5" w:rsidP="00427CD9"/>
        </w:tc>
        <w:tc>
          <w:tcPr>
            <w:tcW w:w="4689" w:type="dxa"/>
          </w:tcPr>
          <w:p w14:paraId="54CA2B7C" w14:textId="1FE5D4DC" w:rsidR="005F2BB5" w:rsidRDefault="00DC682D" w:rsidP="00427CD9">
            <w:r>
              <w:t>NA</w:t>
            </w:r>
          </w:p>
        </w:tc>
      </w:tr>
      <w:tr w:rsidR="005F2BB5" w14:paraId="5763899E" w14:textId="77777777" w:rsidTr="00427CD9">
        <w:tc>
          <w:tcPr>
            <w:tcW w:w="3477" w:type="dxa"/>
          </w:tcPr>
          <w:p w14:paraId="0AE9BDD0" w14:textId="5B9C713F" w:rsidR="005F2BB5" w:rsidRDefault="005F2BB5" w:rsidP="005F2BB5">
            <w:r>
              <w:t xml:space="preserve">6.  Does the teaching note give complete answers to the questions based on the information found in the </w:t>
            </w:r>
            <w:r w:rsidR="00DC682D">
              <w:t>article</w:t>
            </w:r>
            <w:r>
              <w:t>?</w:t>
            </w:r>
          </w:p>
        </w:tc>
        <w:tc>
          <w:tcPr>
            <w:tcW w:w="644" w:type="dxa"/>
          </w:tcPr>
          <w:p w14:paraId="44237874" w14:textId="77777777" w:rsidR="005F2BB5" w:rsidRDefault="005F2BB5" w:rsidP="00427CD9"/>
        </w:tc>
        <w:tc>
          <w:tcPr>
            <w:tcW w:w="540" w:type="dxa"/>
          </w:tcPr>
          <w:p w14:paraId="1FD0D435" w14:textId="77777777" w:rsidR="005F2BB5" w:rsidRDefault="005F2BB5" w:rsidP="00427CD9"/>
        </w:tc>
        <w:tc>
          <w:tcPr>
            <w:tcW w:w="4689" w:type="dxa"/>
          </w:tcPr>
          <w:p w14:paraId="2969B578" w14:textId="29C44E6E" w:rsidR="005F2BB5" w:rsidRDefault="00DC682D" w:rsidP="00427CD9">
            <w:r>
              <w:t>NA</w:t>
            </w:r>
          </w:p>
        </w:tc>
      </w:tr>
      <w:tr w:rsidR="005F2BB5" w14:paraId="792B0CC3" w14:textId="77777777" w:rsidTr="00427CD9">
        <w:tc>
          <w:tcPr>
            <w:tcW w:w="3477" w:type="dxa"/>
          </w:tcPr>
          <w:p w14:paraId="20A3681D" w14:textId="77777777" w:rsidR="005F2BB5" w:rsidRDefault="005F2BB5" w:rsidP="005F2BB5">
            <w:r>
              <w:t>7.  Is the topic coverage complete in the teaching note?</w:t>
            </w:r>
          </w:p>
        </w:tc>
        <w:tc>
          <w:tcPr>
            <w:tcW w:w="644" w:type="dxa"/>
          </w:tcPr>
          <w:p w14:paraId="37DDE1B9" w14:textId="77777777" w:rsidR="005F2BB5" w:rsidRDefault="005F2BB5" w:rsidP="00427CD9"/>
        </w:tc>
        <w:tc>
          <w:tcPr>
            <w:tcW w:w="540" w:type="dxa"/>
          </w:tcPr>
          <w:p w14:paraId="56295118" w14:textId="77777777" w:rsidR="005F2BB5" w:rsidRDefault="005F2BB5" w:rsidP="00427CD9"/>
        </w:tc>
        <w:tc>
          <w:tcPr>
            <w:tcW w:w="4689" w:type="dxa"/>
          </w:tcPr>
          <w:p w14:paraId="0A18EC39" w14:textId="3A1D29AA" w:rsidR="005F2BB5" w:rsidRDefault="00DC682D" w:rsidP="00427CD9">
            <w:r>
              <w:t>NA</w:t>
            </w:r>
          </w:p>
        </w:tc>
      </w:tr>
      <w:tr w:rsidR="005F2BB5" w14:paraId="3E7B87B8" w14:textId="77777777" w:rsidTr="00427CD9">
        <w:tc>
          <w:tcPr>
            <w:tcW w:w="3477" w:type="dxa"/>
          </w:tcPr>
          <w:p w14:paraId="03958EAD" w14:textId="6FD880B4" w:rsidR="005F2BB5" w:rsidRDefault="005F2BB5" w:rsidP="005F2BB5">
            <w:r>
              <w:t>8. Does the teaching not</w:t>
            </w:r>
            <w:r w:rsidR="001C47BF">
              <w:t>e</w:t>
            </w:r>
            <w:r>
              <w:t xml:space="preserve"> relate </w:t>
            </w:r>
            <w:r w:rsidR="00DC682D">
              <w:t>article</w:t>
            </w:r>
            <w:r>
              <w:t xml:space="preserve"> issues to current theory, practice, or the literature in the fields intended for </w:t>
            </w:r>
            <w:r w:rsidR="00DC682D">
              <w:t>article</w:t>
            </w:r>
            <w:r>
              <w:t xml:space="preserve"> use?</w:t>
            </w:r>
          </w:p>
        </w:tc>
        <w:tc>
          <w:tcPr>
            <w:tcW w:w="644" w:type="dxa"/>
          </w:tcPr>
          <w:p w14:paraId="1B8F43D0" w14:textId="77777777" w:rsidR="005F2BB5" w:rsidRDefault="005F2BB5" w:rsidP="00427CD9"/>
        </w:tc>
        <w:tc>
          <w:tcPr>
            <w:tcW w:w="540" w:type="dxa"/>
          </w:tcPr>
          <w:p w14:paraId="6229488B" w14:textId="77777777" w:rsidR="005F2BB5" w:rsidRDefault="005F2BB5" w:rsidP="00427CD9"/>
        </w:tc>
        <w:tc>
          <w:tcPr>
            <w:tcW w:w="4689" w:type="dxa"/>
          </w:tcPr>
          <w:p w14:paraId="64D0EF5C" w14:textId="64393D88" w:rsidR="005F2BB5" w:rsidRDefault="00DC682D" w:rsidP="00427CD9">
            <w:r>
              <w:t>NA</w:t>
            </w:r>
          </w:p>
        </w:tc>
      </w:tr>
    </w:tbl>
    <w:p w14:paraId="24127BE1" w14:textId="77777777" w:rsidR="00905222" w:rsidRDefault="00A50D47">
      <w:pPr>
        <w:rPr>
          <w:b/>
        </w:rPr>
      </w:pPr>
      <w:r>
        <w:rPr>
          <w:b/>
        </w:rPr>
        <w:t xml:space="preserve"> </w:t>
      </w:r>
      <w:r w:rsidR="00750C64">
        <w:rPr>
          <w:b/>
        </w:rPr>
        <w:t xml:space="preserve"> </w:t>
      </w:r>
    </w:p>
    <w:p w14:paraId="74273F00" w14:textId="77777777" w:rsidR="005F2BB5" w:rsidRDefault="005F2BB5">
      <w:pPr>
        <w:rPr>
          <w:b/>
        </w:rPr>
      </w:pPr>
      <w:r>
        <w:rPr>
          <w:b/>
        </w:rPr>
        <w:t>III.  Overall Evaluation/Quality</w:t>
      </w:r>
    </w:p>
    <w:p w14:paraId="20A8E228" w14:textId="77777777" w:rsidR="005F2BB5" w:rsidRDefault="005F2BB5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7"/>
        <w:gridCol w:w="644"/>
        <w:gridCol w:w="540"/>
        <w:gridCol w:w="4689"/>
      </w:tblGrid>
      <w:tr w:rsidR="005F2BB5" w:rsidRPr="001B5315" w14:paraId="52F1AAD3" w14:textId="77777777" w:rsidTr="00427CD9">
        <w:tc>
          <w:tcPr>
            <w:tcW w:w="3477" w:type="dxa"/>
          </w:tcPr>
          <w:p w14:paraId="09F8D574" w14:textId="77777777" w:rsidR="005F2BB5" w:rsidRPr="001B5315" w:rsidRDefault="005F2BB5" w:rsidP="00427CD9">
            <w:pPr>
              <w:rPr>
                <w:b/>
              </w:rPr>
            </w:pPr>
            <w:r w:rsidRPr="001B5315">
              <w:rPr>
                <w:b/>
              </w:rPr>
              <w:t>Criteria</w:t>
            </w:r>
          </w:p>
        </w:tc>
        <w:tc>
          <w:tcPr>
            <w:tcW w:w="644" w:type="dxa"/>
          </w:tcPr>
          <w:p w14:paraId="2A216A1B" w14:textId="77777777" w:rsidR="005F2BB5" w:rsidRPr="001B5315" w:rsidRDefault="005F2BB5" w:rsidP="00427CD9">
            <w:pPr>
              <w:rPr>
                <w:b/>
              </w:rPr>
            </w:pPr>
            <w:r w:rsidRPr="001B5315">
              <w:rPr>
                <w:b/>
              </w:rPr>
              <w:t>Yes</w:t>
            </w:r>
          </w:p>
        </w:tc>
        <w:tc>
          <w:tcPr>
            <w:tcW w:w="540" w:type="dxa"/>
          </w:tcPr>
          <w:p w14:paraId="5EF052AB" w14:textId="77777777" w:rsidR="005F2BB5" w:rsidRPr="001B5315" w:rsidRDefault="005F2BB5" w:rsidP="00427CD9">
            <w:pPr>
              <w:rPr>
                <w:b/>
              </w:rPr>
            </w:pPr>
            <w:r w:rsidRPr="001B5315">
              <w:rPr>
                <w:b/>
              </w:rPr>
              <w:t>No</w:t>
            </w:r>
          </w:p>
        </w:tc>
        <w:tc>
          <w:tcPr>
            <w:tcW w:w="4689" w:type="dxa"/>
          </w:tcPr>
          <w:p w14:paraId="44A04130" w14:textId="77777777" w:rsidR="005F2BB5" w:rsidRPr="001B5315" w:rsidRDefault="005F2BB5" w:rsidP="00427CD9">
            <w:pPr>
              <w:rPr>
                <w:b/>
              </w:rPr>
            </w:pPr>
            <w:r w:rsidRPr="001B5315">
              <w:rPr>
                <w:b/>
              </w:rPr>
              <w:t>Comments</w:t>
            </w:r>
          </w:p>
        </w:tc>
      </w:tr>
      <w:tr w:rsidR="005F2BB5" w14:paraId="2385854C" w14:textId="77777777" w:rsidTr="00427CD9">
        <w:tc>
          <w:tcPr>
            <w:tcW w:w="3477" w:type="dxa"/>
          </w:tcPr>
          <w:p w14:paraId="1C333912" w14:textId="77777777" w:rsidR="005F2BB5" w:rsidRDefault="005F2BB5" w:rsidP="00427CD9"/>
        </w:tc>
        <w:tc>
          <w:tcPr>
            <w:tcW w:w="644" w:type="dxa"/>
          </w:tcPr>
          <w:p w14:paraId="742127E6" w14:textId="77777777" w:rsidR="005F2BB5" w:rsidRDefault="005F2BB5" w:rsidP="00427CD9"/>
        </w:tc>
        <w:tc>
          <w:tcPr>
            <w:tcW w:w="540" w:type="dxa"/>
          </w:tcPr>
          <w:p w14:paraId="3704A3E2" w14:textId="77777777" w:rsidR="005F2BB5" w:rsidRDefault="005F2BB5" w:rsidP="00427CD9"/>
        </w:tc>
        <w:tc>
          <w:tcPr>
            <w:tcW w:w="4689" w:type="dxa"/>
          </w:tcPr>
          <w:p w14:paraId="480FDC5C" w14:textId="77777777" w:rsidR="005F2BB5" w:rsidRDefault="005F2BB5" w:rsidP="00427CD9"/>
        </w:tc>
      </w:tr>
      <w:tr w:rsidR="005F2BB5" w14:paraId="1AA0077A" w14:textId="77777777" w:rsidTr="00427CD9">
        <w:tc>
          <w:tcPr>
            <w:tcW w:w="3477" w:type="dxa"/>
          </w:tcPr>
          <w:p w14:paraId="54578036" w14:textId="0D6C615E" w:rsidR="005F2BB5" w:rsidRDefault="005F2BB5" w:rsidP="00427CD9">
            <w:r>
              <w:t xml:space="preserve">1.  Does the </w:t>
            </w:r>
            <w:r w:rsidR="00DC682D">
              <w:t>article</w:t>
            </w:r>
            <w:r>
              <w:t xml:space="preserve"> and TN follow SCR guidelines?</w:t>
            </w:r>
          </w:p>
        </w:tc>
        <w:tc>
          <w:tcPr>
            <w:tcW w:w="644" w:type="dxa"/>
          </w:tcPr>
          <w:p w14:paraId="3BDE7C06" w14:textId="77777777" w:rsidR="005F2BB5" w:rsidRDefault="005F2BB5" w:rsidP="00427CD9"/>
        </w:tc>
        <w:tc>
          <w:tcPr>
            <w:tcW w:w="540" w:type="dxa"/>
          </w:tcPr>
          <w:p w14:paraId="6148B4F0" w14:textId="77777777" w:rsidR="005F2BB5" w:rsidRDefault="005F2BB5" w:rsidP="00427CD9"/>
        </w:tc>
        <w:tc>
          <w:tcPr>
            <w:tcW w:w="4689" w:type="dxa"/>
          </w:tcPr>
          <w:p w14:paraId="3D525552" w14:textId="172D076C" w:rsidR="005F2BB5" w:rsidRDefault="00DC682D" w:rsidP="00427CD9">
            <w:r>
              <w:t>NA</w:t>
            </w:r>
          </w:p>
        </w:tc>
      </w:tr>
      <w:tr w:rsidR="005F2BB5" w14:paraId="4C826880" w14:textId="77777777" w:rsidTr="00427CD9">
        <w:tc>
          <w:tcPr>
            <w:tcW w:w="3477" w:type="dxa"/>
          </w:tcPr>
          <w:p w14:paraId="084BA140" w14:textId="5C0BC70B" w:rsidR="005F2BB5" w:rsidRDefault="005F2BB5" w:rsidP="00427CD9">
            <w:r>
              <w:t xml:space="preserve">2.  Does the </w:t>
            </w:r>
            <w:r w:rsidR="00DC682D">
              <w:t>article</w:t>
            </w:r>
            <w:r>
              <w:t xml:space="preserve"> and TN follow the approved APA guidelines?</w:t>
            </w:r>
          </w:p>
        </w:tc>
        <w:tc>
          <w:tcPr>
            <w:tcW w:w="644" w:type="dxa"/>
          </w:tcPr>
          <w:p w14:paraId="5875C421" w14:textId="358265D8" w:rsidR="005F2BB5" w:rsidRDefault="00DC682D" w:rsidP="00427CD9">
            <w:r>
              <w:t>X</w:t>
            </w:r>
          </w:p>
        </w:tc>
        <w:tc>
          <w:tcPr>
            <w:tcW w:w="540" w:type="dxa"/>
          </w:tcPr>
          <w:p w14:paraId="38F20273" w14:textId="77777777" w:rsidR="005F2BB5" w:rsidRDefault="005F2BB5" w:rsidP="00427CD9"/>
        </w:tc>
        <w:tc>
          <w:tcPr>
            <w:tcW w:w="4689" w:type="dxa"/>
          </w:tcPr>
          <w:p w14:paraId="3754D529" w14:textId="77777777" w:rsidR="005F2BB5" w:rsidRDefault="005F2BB5" w:rsidP="00427CD9"/>
        </w:tc>
      </w:tr>
      <w:tr w:rsidR="005F2BB5" w14:paraId="54E13A1B" w14:textId="77777777" w:rsidTr="00427CD9">
        <w:tc>
          <w:tcPr>
            <w:tcW w:w="3477" w:type="dxa"/>
          </w:tcPr>
          <w:p w14:paraId="41EFD1D6" w14:textId="08D3CA21" w:rsidR="005F2BB5" w:rsidRDefault="005F2BB5" w:rsidP="00427CD9">
            <w:r>
              <w:t>3.  Is th</w:t>
            </w:r>
            <w:r w:rsidR="001C47BF">
              <w:t xml:space="preserve">e </w:t>
            </w:r>
            <w:r w:rsidR="00DC682D">
              <w:t>article</w:t>
            </w:r>
            <w:r w:rsidR="001C47BF">
              <w:t xml:space="preserve"> </w:t>
            </w:r>
            <w:proofErr w:type="gramStart"/>
            <w:r w:rsidR="001C47BF">
              <w:t>well written</w:t>
            </w:r>
            <w:proofErr w:type="gramEnd"/>
            <w:r w:rsidR="001C47BF">
              <w:t xml:space="preserve"> and suitably</w:t>
            </w:r>
            <w:r>
              <w:t xml:space="preserve"> organized?</w:t>
            </w:r>
          </w:p>
        </w:tc>
        <w:tc>
          <w:tcPr>
            <w:tcW w:w="644" w:type="dxa"/>
          </w:tcPr>
          <w:p w14:paraId="2851E8B1" w14:textId="6689DE5E" w:rsidR="005F2BB5" w:rsidRDefault="00DC682D" w:rsidP="00427CD9">
            <w:r>
              <w:t>X</w:t>
            </w:r>
          </w:p>
        </w:tc>
        <w:tc>
          <w:tcPr>
            <w:tcW w:w="540" w:type="dxa"/>
          </w:tcPr>
          <w:p w14:paraId="6958A1FE" w14:textId="77777777" w:rsidR="005F2BB5" w:rsidRDefault="005F2BB5" w:rsidP="00427CD9"/>
        </w:tc>
        <w:tc>
          <w:tcPr>
            <w:tcW w:w="4689" w:type="dxa"/>
          </w:tcPr>
          <w:p w14:paraId="084B895C" w14:textId="77777777" w:rsidR="005F2BB5" w:rsidRDefault="005F2BB5" w:rsidP="00427CD9"/>
        </w:tc>
      </w:tr>
      <w:tr w:rsidR="005F2BB5" w14:paraId="2513B0AB" w14:textId="77777777" w:rsidTr="00427CD9">
        <w:tc>
          <w:tcPr>
            <w:tcW w:w="3477" w:type="dxa"/>
          </w:tcPr>
          <w:p w14:paraId="5F7EF3AD" w14:textId="114B7C91" w:rsidR="005F2BB5" w:rsidRDefault="005F2BB5" w:rsidP="00427CD9">
            <w:r>
              <w:t xml:space="preserve">4.  Does the </w:t>
            </w:r>
            <w:r w:rsidR="00DC682D">
              <w:t>article</w:t>
            </w:r>
            <w:r>
              <w:t xml:space="preserve"> have an attention-getting hook?</w:t>
            </w:r>
          </w:p>
        </w:tc>
        <w:tc>
          <w:tcPr>
            <w:tcW w:w="644" w:type="dxa"/>
          </w:tcPr>
          <w:p w14:paraId="245713D5" w14:textId="77777777" w:rsidR="005F2BB5" w:rsidRDefault="005F2BB5" w:rsidP="00427CD9"/>
        </w:tc>
        <w:tc>
          <w:tcPr>
            <w:tcW w:w="540" w:type="dxa"/>
          </w:tcPr>
          <w:p w14:paraId="3BA0A001" w14:textId="77777777" w:rsidR="005F2BB5" w:rsidRDefault="005F2BB5" w:rsidP="00427CD9"/>
        </w:tc>
        <w:tc>
          <w:tcPr>
            <w:tcW w:w="4689" w:type="dxa"/>
          </w:tcPr>
          <w:p w14:paraId="1C272719" w14:textId="6224AADD" w:rsidR="005F2BB5" w:rsidRDefault="00DC682D" w:rsidP="00427CD9">
            <w:r>
              <w:t>NA</w:t>
            </w:r>
          </w:p>
        </w:tc>
      </w:tr>
      <w:tr w:rsidR="005F2BB5" w14:paraId="1C487B89" w14:textId="77777777" w:rsidTr="00427CD9">
        <w:tc>
          <w:tcPr>
            <w:tcW w:w="3477" w:type="dxa"/>
          </w:tcPr>
          <w:p w14:paraId="7F6D47A4" w14:textId="77777777" w:rsidR="005F2BB5" w:rsidRDefault="005F2BB5" w:rsidP="005F2BB5">
            <w:r>
              <w:t xml:space="preserve">5.  Are spelling, grammar, and </w:t>
            </w:r>
            <w:proofErr w:type="gramStart"/>
            <w:r>
              <w:t>punctuation</w:t>
            </w:r>
            <w:proofErr w:type="gramEnd"/>
            <w:r>
              <w:t xml:space="preserve"> correct?</w:t>
            </w:r>
          </w:p>
        </w:tc>
        <w:tc>
          <w:tcPr>
            <w:tcW w:w="644" w:type="dxa"/>
          </w:tcPr>
          <w:p w14:paraId="1E624F46" w14:textId="33BBC48A" w:rsidR="005F2BB5" w:rsidRDefault="00DC682D" w:rsidP="00427CD9">
            <w:r>
              <w:t>X</w:t>
            </w:r>
          </w:p>
        </w:tc>
        <w:tc>
          <w:tcPr>
            <w:tcW w:w="540" w:type="dxa"/>
          </w:tcPr>
          <w:p w14:paraId="3C87EB19" w14:textId="77777777" w:rsidR="005F2BB5" w:rsidRDefault="005F2BB5" w:rsidP="00427CD9"/>
        </w:tc>
        <w:tc>
          <w:tcPr>
            <w:tcW w:w="4689" w:type="dxa"/>
          </w:tcPr>
          <w:p w14:paraId="4553008A" w14:textId="77777777" w:rsidR="005F2BB5" w:rsidRDefault="005F2BB5" w:rsidP="00427CD9"/>
        </w:tc>
      </w:tr>
      <w:tr w:rsidR="005F2BB5" w14:paraId="024B500F" w14:textId="77777777" w:rsidTr="00427CD9">
        <w:tc>
          <w:tcPr>
            <w:tcW w:w="3477" w:type="dxa"/>
          </w:tcPr>
          <w:p w14:paraId="23B80299" w14:textId="77777777" w:rsidR="005F2BB5" w:rsidRDefault="005F2BB5" w:rsidP="005F2BB5">
            <w:r>
              <w:t xml:space="preserve">6.  Are secondary sources </w:t>
            </w:r>
            <w:proofErr w:type="gramStart"/>
            <w:r>
              <w:t>adequately cited</w:t>
            </w:r>
            <w:proofErr w:type="gramEnd"/>
            <w:r>
              <w:t xml:space="preserve"> in text?</w:t>
            </w:r>
          </w:p>
        </w:tc>
        <w:tc>
          <w:tcPr>
            <w:tcW w:w="644" w:type="dxa"/>
          </w:tcPr>
          <w:p w14:paraId="65487A87" w14:textId="456FBD52" w:rsidR="005F2BB5" w:rsidRDefault="00DC682D" w:rsidP="00427CD9">
            <w:r>
              <w:t>X</w:t>
            </w:r>
          </w:p>
        </w:tc>
        <w:tc>
          <w:tcPr>
            <w:tcW w:w="540" w:type="dxa"/>
          </w:tcPr>
          <w:p w14:paraId="289169CE" w14:textId="77777777" w:rsidR="005F2BB5" w:rsidRDefault="005F2BB5" w:rsidP="00427CD9"/>
        </w:tc>
        <w:tc>
          <w:tcPr>
            <w:tcW w:w="4689" w:type="dxa"/>
          </w:tcPr>
          <w:p w14:paraId="6D94D8BA" w14:textId="77777777" w:rsidR="005F2BB5" w:rsidRDefault="005F2BB5" w:rsidP="00427CD9"/>
        </w:tc>
      </w:tr>
      <w:tr w:rsidR="005F2BB5" w14:paraId="5D71B061" w14:textId="77777777" w:rsidTr="00427CD9">
        <w:tc>
          <w:tcPr>
            <w:tcW w:w="3477" w:type="dxa"/>
          </w:tcPr>
          <w:p w14:paraId="1E4B05ED" w14:textId="77777777" w:rsidR="005F2BB5" w:rsidRDefault="005F2BB5" w:rsidP="005F2BB5">
            <w:r>
              <w:t>7.  Is the reference page in APA format?</w:t>
            </w:r>
          </w:p>
        </w:tc>
        <w:tc>
          <w:tcPr>
            <w:tcW w:w="644" w:type="dxa"/>
          </w:tcPr>
          <w:p w14:paraId="3F2F0A99" w14:textId="6ABECECC" w:rsidR="005F2BB5" w:rsidRDefault="00DC682D" w:rsidP="00427CD9">
            <w:r>
              <w:t>X</w:t>
            </w:r>
          </w:p>
        </w:tc>
        <w:tc>
          <w:tcPr>
            <w:tcW w:w="540" w:type="dxa"/>
          </w:tcPr>
          <w:p w14:paraId="0AB67497" w14:textId="77777777" w:rsidR="005F2BB5" w:rsidRDefault="005F2BB5" w:rsidP="00427CD9"/>
        </w:tc>
        <w:tc>
          <w:tcPr>
            <w:tcW w:w="4689" w:type="dxa"/>
          </w:tcPr>
          <w:p w14:paraId="14A372A4" w14:textId="77777777" w:rsidR="005F2BB5" w:rsidRDefault="005F2BB5" w:rsidP="00427CD9"/>
        </w:tc>
      </w:tr>
      <w:tr w:rsidR="005F2BB5" w14:paraId="378ECCF5" w14:textId="77777777" w:rsidTr="00427CD9">
        <w:tc>
          <w:tcPr>
            <w:tcW w:w="3477" w:type="dxa"/>
          </w:tcPr>
          <w:p w14:paraId="6D8858EB" w14:textId="1CCF61BD" w:rsidR="005F2BB5" w:rsidRDefault="005F2BB5" w:rsidP="005F2BB5">
            <w:r>
              <w:lastRenderedPageBreak/>
              <w:t xml:space="preserve">8.  Should this </w:t>
            </w:r>
            <w:r w:rsidR="00DC682D">
              <w:t>article</w:t>
            </w:r>
            <w:r>
              <w:t xml:space="preserve"> be accepted for publication in the </w:t>
            </w:r>
            <w:r w:rsidRPr="005F2BB5">
              <w:rPr>
                <w:i/>
              </w:rPr>
              <w:t xml:space="preserve">Business </w:t>
            </w:r>
            <w:r w:rsidR="00DC682D">
              <w:rPr>
                <w:i/>
              </w:rPr>
              <w:t>Article</w:t>
            </w:r>
            <w:r w:rsidRPr="005F2BB5">
              <w:rPr>
                <w:i/>
              </w:rPr>
              <w:t xml:space="preserve"> Journal</w:t>
            </w:r>
            <w:r>
              <w:rPr>
                <w:i/>
              </w:rPr>
              <w:t>?</w:t>
            </w:r>
          </w:p>
        </w:tc>
        <w:tc>
          <w:tcPr>
            <w:tcW w:w="644" w:type="dxa"/>
          </w:tcPr>
          <w:p w14:paraId="22C82DDA" w14:textId="35106A69" w:rsidR="005F2BB5" w:rsidRDefault="00DC682D" w:rsidP="00427CD9">
            <w:r>
              <w:t>X</w:t>
            </w:r>
          </w:p>
        </w:tc>
        <w:tc>
          <w:tcPr>
            <w:tcW w:w="540" w:type="dxa"/>
          </w:tcPr>
          <w:p w14:paraId="7493CF0C" w14:textId="77777777" w:rsidR="005F2BB5" w:rsidRDefault="005F2BB5" w:rsidP="00427CD9"/>
        </w:tc>
        <w:tc>
          <w:tcPr>
            <w:tcW w:w="4689" w:type="dxa"/>
          </w:tcPr>
          <w:p w14:paraId="657AEACE" w14:textId="77777777" w:rsidR="005F2BB5" w:rsidRDefault="005F2BB5" w:rsidP="00427CD9">
            <w:r>
              <w:t xml:space="preserve">If revised?  </w:t>
            </w:r>
            <w:r w:rsidRPr="00D9366C">
              <w:rPr>
                <w:sz w:val="20"/>
                <w:szCs w:val="20"/>
              </w:rPr>
              <w:t>If you have answered “if revised” please summarize the revisions needed?</w:t>
            </w:r>
          </w:p>
        </w:tc>
      </w:tr>
    </w:tbl>
    <w:p w14:paraId="7C59B0F6" w14:textId="77777777" w:rsidR="005F2BB5" w:rsidRPr="00905222" w:rsidRDefault="005F2BB5" w:rsidP="0044028C">
      <w:pPr>
        <w:rPr>
          <w:b/>
        </w:rPr>
      </w:pPr>
    </w:p>
    <w:sectPr w:rsidR="005F2BB5" w:rsidRPr="00905222" w:rsidSect="00540B8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2701D" w14:textId="77777777" w:rsidR="00184F5A" w:rsidRDefault="00184F5A" w:rsidP="0044028C">
      <w:r>
        <w:separator/>
      </w:r>
    </w:p>
  </w:endnote>
  <w:endnote w:type="continuationSeparator" w:id="0">
    <w:p w14:paraId="7D505CEE" w14:textId="77777777" w:rsidR="00184F5A" w:rsidRDefault="00184F5A" w:rsidP="00440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523BA" w14:textId="77777777" w:rsidR="00184F5A" w:rsidRDefault="00184F5A" w:rsidP="0044028C">
      <w:r>
        <w:separator/>
      </w:r>
    </w:p>
  </w:footnote>
  <w:footnote w:type="continuationSeparator" w:id="0">
    <w:p w14:paraId="3E954A6C" w14:textId="77777777" w:rsidR="00184F5A" w:rsidRDefault="00184F5A" w:rsidP="004402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65507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B189537" w14:textId="77777777" w:rsidR="0044028C" w:rsidRDefault="0044028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0B8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9213C92" w14:textId="77777777" w:rsidR="0044028C" w:rsidRDefault="004402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jAzNLCwNDEE9JRyk4tbg4Mz8PpMCoFgBGUrZYLAAAAA=="/>
  </w:docVars>
  <w:rsids>
    <w:rsidRoot w:val="00905222"/>
    <w:rsid w:val="000E7D65"/>
    <w:rsid w:val="0014613B"/>
    <w:rsid w:val="00184F5A"/>
    <w:rsid w:val="001C47BF"/>
    <w:rsid w:val="0023329C"/>
    <w:rsid w:val="00295D92"/>
    <w:rsid w:val="002F389C"/>
    <w:rsid w:val="0044028C"/>
    <w:rsid w:val="00540B85"/>
    <w:rsid w:val="005562B3"/>
    <w:rsid w:val="005F2BB5"/>
    <w:rsid w:val="006E61B0"/>
    <w:rsid w:val="00750C64"/>
    <w:rsid w:val="00905222"/>
    <w:rsid w:val="00A50D47"/>
    <w:rsid w:val="00B525F9"/>
    <w:rsid w:val="00D9366C"/>
    <w:rsid w:val="00DC091D"/>
    <w:rsid w:val="00DC682D"/>
    <w:rsid w:val="00E05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A4097"/>
  <w15:chartTrackingRefBased/>
  <w15:docId w15:val="{872E6764-7875-40EF-AC1A-1DE0AEE77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222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52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02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028C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402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028C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0B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B8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8A610-A86A-4150-8DB4-BA215B24A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 Hodge</dc:creator>
  <cp:keywords/>
  <dc:description/>
  <cp:lastModifiedBy>Monika Hudson</cp:lastModifiedBy>
  <cp:revision>2</cp:revision>
  <cp:lastPrinted>2017-07-16T18:42:00Z</cp:lastPrinted>
  <dcterms:created xsi:type="dcterms:W3CDTF">2022-08-04T14:15:00Z</dcterms:created>
  <dcterms:modified xsi:type="dcterms:W3CDTF">2022-08-04T14:15:00Z</dcterms:modified>
</cp:coreProperties>
</file>